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Users/vs498/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Users/vs498/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Users/vs498/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Users/vs498/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1T21:48:41Z</dcterms:created>
  <dcterms:modified xsi:type="dcterms:W3CDTF">2024-06-01T2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